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7C3D" w:rsidRDefault="00687C3D" w:rsidP="00513A88">
      <w:pPr>
        <w:rPr>
          <w:b/>
        </w:rPr>
      </w:pPr>
      <w:r>
        <w:rPr>
          <w:b/>
        </w:rPr>
        <w:t>Conference Statistics IEEE WCCI 2018</w:t>
      </w:r>
    </w:p>
    <w:p w:rsidR="00687C3D" w:rsidRDefault="00687C3D" w:rsidP="00513A88">
      <w:pPr>
        <w:rPr>
          <w:b/>
        </w:rPr>
      </w:pPr>
    </w:p>
    <w:p w:rsidR="00513A88" w:rsidRDefault="00513A88" w:rsidP="00513A88">
      <w:r w:rsidRPr="00513A88">
        <w:rPr>
          <w:b/>
        </w:rPr>
        <w:t>Projected Attendance</w:t>
      </w:r>
      <w:r>
        <w:rPr>
          <w:b/>
        </w:rPr>
        <w:t xml:space="preserve">: </w:t>
      </w:r>
      <w:r w:rsidR="00C80592">
        <w:rPr>
          <w:b/>
        </w:rPr>
        <w:t xml:space="preserve"> 1400</w:t>
      </w:r>
    </w:p>
    <w:p w:rsidR="00513A88" w:rsidRDefault="00513A88" w:rsidP="00513A88"/>
    <w:p w:rsidR="00513A88" w:rsidRPr="00513A88" w:rsidRDefault="00513A88" w:rsidP="00513A88">
      <w:pPr>
        <w:rPr>
          <w:b/>
        </w:rPr>
      </w:pPr>
      <w:r w:rsidRPr="00513A88">
        <w:rPr>
          <w:b/>
        </w:rPr>
        <w:t>Attendance in Budget (broken down as follows):</w:t>
      </w:r>
    </w:p>
    <w:p w:rsidR="00513A88" w:rsidRDefault="00513A88" w:rsidP="00513A88">
      <w:pPr>
        <w:pStyle w:val="PargrafodaLista"/>
        <w:numPr>
          <w:ilvl w:val="0"/>
          <w:numId w:val="1"/>
        </w:numPr>
      </w:pPr>
      <w:r>
        <w:t>Non-Member:</w:t>
      </w:r>
      <w:r w:rsidR="00C80592">
        <w:t xml:space="preserve"> </w:t>
      </w:r>
      <w:r w:rsidR="00C80592">
        <w:tab/>
      </w:r>
      <w:r w:rsidR="00C80592">
        <w:tab/>
      </w:r>
      <w:r w:rsidR="00C80592">
        <w:tab/>
        <w:t>140</w:t>
      </w:r>
    </w:p>
    <w:p w:rsidR="00513A88" w:rsidRDefault="00513A88" w:rsidP="00513A88">
      <w:pPr>
        <w:pStyle w:val="PargrafodaLista"/>
        <w:numPr>
          <w:ilvl w:val="0"/>
          <w:numId w:val="1"/>
        </w:numPr>
      </w:pPr>
      <w:r>
        <w:t>IEEE Member:</w:t>
      </w:r>
      <w:r w:rsidR="00C80592">
        <w:tab/>
      </w:r>
      <w:r w:rsidR="00C80592">
        <w:tab/>
      </w:r>
      <w:r w:rsidR="00C80592">
        <w:tab/>
        <w:t>800</w:t>
      </w:r>
    </w:p>
    <w:p w:rsidR="00513A88" w:rsidRDefault="00513A88" w:rsidP="00513A88">
      <w:pPr>
        <w:pStyle w:val="PargrafodaLista"/>
        <w:numPr>
          <w:ilvl w:val="0"/>
          <w:numId w:val="1"/>
        </w:numPr>
      </w:pPr>
      <w:r>
        <w:t xml:space="preserve">Student Non-Member: </w:t>
      </w:r>
      <w:r w:rsidR="00C80592">
        <w:tab/>
      </w:r>
      <w:r w:rsidR="00C80592">
        <w:tab/>
        <w:t>150</w:t>
      </w:r>
    </w:p>
    <w:p w:rsidR="00513A88" w:rsidRDefault="00513A88" w:rsidP="00513A88">
      <w:pPr>
        <w:pStyle w:val="PargrafodaLista"/>
        <w:numPr>
          <w:ilvl w:val="0"/>
          <w:numId w:val="1"/>
        </w:numPr>
      </w:pPr>
      <w:r>
        <w:t>IEEE Student Member:</w:t>
      </w:r>
      <w:r w:rsidR="00C80592">
        <w:tab/>
      </w:r>
      <w:r w:rsidR="00C80592">
        <w:tab/>
        <w:t>305</w:t>
      </w:r>
    </w:p>
    <w:p w:rsidR="00513A88" w:rsidRDefault="00513A88" w:rsidP="00513A88">
      <w:pPr>
        <w:pStyle w:val="PargrafodaLista"/>
        <w:numPr>
          <w:ilvl w:val="0"/>
          <w:numId w:val="1"/>
        </w:numPr>
      </w:pPr>
      <w:r>
        <w:t>Life Members:</w:t>
      </w:r>
      <w:r w:rsidR="00C80592">
        <w:tab/>
      </w:r>
      <w:r w:rsidR="00C80592">
        <w:tab/>
      </w:r>
      <w:r w:rsidR="00C80592">
        <w:tab/>
        <w:t>5</w:t>
      </w:r>
    </w:p>
    <w:p w:rsidR="00513A88" w:rsidRDefault="00513A88" w:rsidP="00513A88">
      <w:pPr>
        <w:pStyle w:val="PargrafodaLista"/>
        <w:numPr>
          <w:ilvl w:val="0"/>
          <w:numId w:val="1"/>
        </w:numPr>
      </w:pPr>
      <w:r>
        <w:t>Total:</w:t>
      </w:r>
      <w:r w:rsidR="00C80592">
        <w:tab/>
      </w:r>
      <w:r w:rsidR="00C80592">
        <w:tab/>
      </w:r>
      <w:r w:rsidR="00C80592">
        <w:tab/>
      </w:r>
      <w:r w:rsidR="00C80592">
        <w:tab/>
        <w:t>1400</w:t>
      </w:r>
    </w:p>
    <w:p w:rsidR="00513A88" w:rsidRDefault="00513A88" w:rsidP="00513A88">
      <w:pPr>
        <w:rPr>
          <w:b/>
        </w:rPr>
      </w:pPr>
      <w:r w:rsidRPr="00513A88">
        <w:rPr>
          <w:b/>
        </w:rPr>
        <w:t>Actual Attendance</w:t>
      </w:r>
      <w:r>
        <w:rPr>
          <w:b/>
        </w:rPr>
        <w:t xml:space="preserve"> </w:t>
      </w:r>
      <w:r w:rsidR="00687C3D">
        <w:rPr>
          <w:b/>
        </w:rPr>
        <w:t>(if</w:t>
      </w:r>
      <w:r>
        <w:rPr>
          <w:b/>
        </w:rPr>
        <w:t xml:space="preserve"> possible broken down as</w:t>
      </w:r>
      <w:proofErr w:type="gramStart"/>
      <w:r>
        <w:rPr>
          <w:b/>
        </w:rPr>
        <w:t>: )</w:t>
      </w:r>
      <w:proofErr w:type="gramEnd"/>
    </w:p>
    <w:p w:rsidR="00513A88" w:rsidRPr="00513A88" w:rsidRDefault="00513A88" w:rsidP="00513A88">
      <w:pPr>
        <w:spacing w:after="0" w:line="240" w:lineRule="auto"/>
        <w:ind w:left="720"/>
      </w:pPr>
      <w:r w:rsidRPr="00513A88">
        <w:rPr>
          <w:b/>
        </w:rPr>
        <w:t>•</w:t>
      </w:r>
      <w:r w:rsidRPr="00513A88">
        <w:tab/>
        <w:t>Non-Member:</w:t>
      </w:r>
      <w:r w:rsidR="005375A7">
        <w:tab/>
      </w:r>
      <w:r w:rsidR="005375A7">
        <w:tab/>
      </w:r>
      <w:r w:rsidR="005375A7">
        <w:tab/>
        <w:t>466</w:t>
      </w:r>
    </w:p>
    <w:p w:rsidR="00513A88" w:rsidRPr="00513A88" w:rsidRDefault="00513A88" w:rsidP="00513A88">
      <w:pPr>
        <w:spacing w:after="0" w:line="240" w:lineRule="auto"/>
        <w:ind w:left="720"/>
      </w:pPr>
      <w:r w:rsidRPr="00513A88">
        <w:t>•</w:t>
      </w:r>
      <w:r w:rsidRPr="00513A88">
        <w:tab/>
        <w:t>IEEE Member:</w:t>
      </w:r>
      <w:r w:rsidR="00ED1CFB">
        <w:tab/>
      </w:r>
      <w:r w:rsidR="00ED1CFB">
        <w:tab/>
      </w:r>
      <w:r w:rsidR="00ED1CFB">
        <w:tab/>
        <w:t>714</w:t>
      </w:r>
    </w:p>
    <w:p w:rsidR="00513A88" w:rsidRPr="00513A88" w:rsidRDefault="00513A88" w:rsidP="00513A88">
      <w:pPr>
        <w:spacing w:after="0" w:line="240" w:lineRule="auto"/>
        <w:ind w:left="720"/>
      </w:pPr>
      <w:r w:rsidRPr="00513A88">
        <w:t>•</w:t>
      </w:r>
      <w:r w:rsidRPr="00513A88">
        <w:tab/>
        <w:t xml:space="preserve">Student Non-Member: </w:t>
      </w:r>
      <w:r w:rsidR="00ED1CFB">
        <w:tab/>
      </w:r>
      <w:r w:rsidR="00ED1CFB">
        <w:tab/>
        <w:t>96</w:t>
      </w:r>
    </w:p>
    <w:p w:rsidR="00513A88" w:rsidRPr="00513A88" w:rsidRDefault="00513A88" w:rsidP="00513A88">
      <w:pPr>
        <w:spacing w:after="0" w:line="240" w:lineRule="auto"/>
        <w:ind w:left="720"/>
      </w:pPr>
      <w:r w:rsidRPr="00513A88">
        <w:t>•</w:t>
      </w:r>
      <w:r w:rsidRPr="00513A88">
        <w:tab/>
        <w:t>IEEE Student Member:</w:t>
      </w:r>
      <w:r w:rsidR="00ED1CFB">
        <w:tab/>
      </w:r>
      <w:r w:rsidR="00ED1CFB">
        <w:tab/>
        <w:t>135</w:t>
      </w:r>
    </w:p>
    <w:p w:rsidR="00513A88" w:rsidRPr="00513A88" w:rsidRDefault="00513A88" w:rsidP="00513A88">
      <w:pPr>
        <w:spacing w:after="0" w:line="240" w:lineRule="auto"/>
        <w:ind w:left="720"/>
      </w:pPr>
      <w:r w:rsidRPr="00513A88">
        <w:t>•</w:t>
      </w:r>
      <w:r w:rsidRPr="00513A88">
        <w:tab/>
        <w:t>Life Members:</w:t>
      </w:r>
      <w:r w:rsidR="00ED1CFB">
        <w:tab/>
      </w:r>
      <w:r w:rsidR="00ED1CFB">
        <w:tab/>
      </w:r>
      <w:r w:rsidR="00ED1CFB">
        <w:tab/>
        <w:t>11</w:t>
      </w:r>
    </w:p>
    <w:p w:rsidR="00513A88" w:rsidRDefault="00513A88" w:rsidP="00513A88">
      <w:pPr>
        <w:spacing w:after="0" w:line="240" w:lineRule="auto"/>
        <w:ind w:left="720"/>
      </w:pPr>
      <w:r w:rsidRPr="00513A88">
        <w:t>•</w:t>
      </w:r>
      <w:r w:rsidRPr="00513A88">
        <w:tab/>
        <w:t>Total:</w:t>
      </w:r>
      <w:r w:rsidR="00ED1CFB">
        <w:tab/>
      </w:r>
      <w:r w:rsidR="00ED1CFB">
        <w:tab/>
      </w:r>
      <w:r w:rsidR="00ED1CFB">
        <w:tab/>
      </w:r>
      <w:r w:rsidR="00ED1CFB">
        <w:tab/>
      </w:r>
      <w:r w:rsidR="00882801">
        <w:t>1422</w:t>
      </w:r>
    </w:p>
    <w:p w:rsidR="00513A88" w:rsidRPr="00513A88" w:rsidRDefault="00513A88" w:rsidP="00513A88">
      <w:pPr>
        <w:spacing w:after="0" w:line="240" w:lineRule="auto"/>
        <w:ind w:left="720"/>
      </w:pPr>
    </w:p>
    <w:p w:rsidR="00513A88" w:rsidRPr="00513A88" w:rsidRDefault="00513A88" w:rsidP="00513A88">
      <w:pPr>
        <w:rPr>
          <w:b/>
        </w:rPr>
      </w:pPr>
      <w:r w:rsidRPr="00513A88">
        <w:rPr>
          <w:b/>
        </w:rPr>
        <w:t>Number of Registrations:</w:t>
      </w:r>
      <w:r w:rsidR="00882801">
        <w:rPr>
          <w:b/>
        </w:rPr>
        <w:tab/>
      </w:r>
      <w:r w:rsidR="00882801">
        <w:rPr>
          <w:b/>
        </w:rPr>
        <w:tab/>
      </w:r>
      <w:r w:rsidR="00882801">
        <w:rPr>
          <w:b/>
        </w:rPr>
        <w:tab/>
        <w:t xml:space="preserve"> 1422</w:t>
      </w:r>
    </w:p>
    <w:p w:rsidR="00513A88" w:rsidRDefault="00513A88" w:rsidP="00513A88">
      <w:pPr>
        <w:rPr>
          <w:b/>
        </w:rPr>
      </w:pPr>
      <w:r w:rsidRPr="00513A88">
        <w:rPr>
          <w:b/>
        </w:rPr>
        <w:t>Number of Submissions</w:t>
      </w:r>
      <w:r w:rsidR="00403767">
        <w:rPr>
          <w:b/>
        </w:rPr>
        <w:t xml:space="preserve"> (broken down into)</w:t>
      </w:r>
      <w:r w:rsidRPr="00513A88">
        <w:rPr>
          <w:b/>
        </w:rPr>
        <w:t>:</w:t>
      </w:r>
    </w:p>
    <w:p w:rsidR="00403767" w:rsidRPr="00403767" w:rsidRDefault="00403767" w:rsidP="00403767">
      <w:pPr>
        <w:pStyle w:val="PargrafodaLista"/>
        <w:numPr>
          <w:ilvl w:val="0"/>
          <w:numId w:val="3"/>
        </w:numPr>
        <w:spacing w:after="0" w:line="240" w:lineRule="auto"/>
        <w:ind w:hanging="731"/>
      </w:pPr>
      <w:r w:rsidRPr="00403767">
        <w:t>IJCNN:</w:t>
      </w:r>
      <w:r w:rsidR="00C80592">
        <w:tab/>
      </w:r>
      <w:r w:rsidR="00C80592">
        <w:tab/>
      </w:r>
      <w:r w:rsidR="00C80592">
        <w:tab/>
      </w:r>
      <w:r w:rsidR="00C80592">
        <w:tab/>
        <w:t>1163</w:t>
      </w:r>
    </w:p>
    <w:p w:rsidR="00403767" w:rsidRPr="00403767" w:rsidRDefault="00403767" w:rsidP="00403767">
      <w:pPr>
        <w:pStyle w:val="PargrafodaLista"/>
        <w:numPr>
          <w:ilvl w:val="0"/>
          <w:numId w:val="3"/>
        </w:numPr>
        <w:spacing w:after="0" w:line="240" w:lineRule="auto"/>
        <w:ind w:hanging="731"/>
      </w:pPr>
      <w:r w:rsidRPr="00403767">
        <w:t>CEC:</w:t>
      </w:r>
      <w:r w:rsidR="005375A7">
        <w:tab/>
      </w:r>
      <w:r w:rsidR="005375A7">
        <w:tab/>
      </w:r>
      <w:r w:rsidR="005375A7">
        <w:tab/>
      </w:r>
      <w:r w:rsidR="005375A7">
        <w:tab/>
        <w:t>537</w:t>
      </w:r>
    </w:p>
    <w:p w:rsidR="00403767" w:rsidRDefault="00403767" w:rsidP="00403767">
      <w:pPr>
        <w:pStyle w:val="PargrafodaLista"/>
        <w:numPr>
          <w:ilvl w:val="0"/>
          <w:numId w:val="3"/>
        </w:numPr>
        <w:spacing w:after="0" w:line="240" w:lineRule="auto"/>
        <w:ind w:hanging="731"/>
      </w:pPr>
      <w:r w:rsidRPr="00403767">
        <w:t>FUZZ:</w:t>
      </w:r>
      <w:r w:rsidR="005375A7">
        <w:tab/>
      </w:r>
      <w:r w:rsidR="005375A7">
        <w:tab/>
      </w:r>
      <w:r w:rsidR="005375A7">
        <w:tab/>
      </w:r>
      <w:r w:rsidR="005375A7">
        <w:tab/>
        <w:t>351</w:t>
      </w:r>
    </w:p>
    <w:p w:rsidR="00403767" w:rsidRPr="00403767" w:rsidRDefault="00403767" w:rsidP="00403767">
      <w:pPr>
        <w:pStyle w:val="PargrafodaLista"/>
        <w:spacing w:after="0" w:line="240" w:lineRule="auto"/>
        <w:ind w:left="1440"/>
      </w:pPr>
    </w:p>
    <w:p w:rsidR="00403767" w:rsidRDefault="00513A88" w:rsidP="00403767">
      <w:pPr>
        <w:rPr>
          <w:b/>
        </w:rPr>
      </w:pPr>
      <w:r w:rsidRPr="00513A88">
        <w:rPr>
          <w:b/>
        </w:rPr>
        <w:t>Number of Accepted:</w:t>
      </w:r>
      <w:r w:rsidR="00403767">
        <w:rPr>
          <w:b/>
        </w:rPr>
        <w:t xml:space="preserve"> (broken down into)</w:t>
      </w:r>
      <w:r w:rsidR="00403767" w:rsidRPr="00513A88">
        <w:rPr>
          <w:b/>
        </w:rPr>
        <w:t>:</w:t>
      </w:r>
    </w:p>
    <w:p w:rsidR="00403767" w:rsidRPr="00403767" w:rsidRDefault="00403767" w:rsidP="00403767">
      <w:pPr>
        <w:pStyle w:val="PargrafodaLista"/>
        <w:numPr>
          <w:ilvl w:val="0"/>
          <w:numId w:val="3"/>
        </w:numPr>
        <w:spacing w:after="0" w:line="240" w:lineRule="auto"/>
        <w:ind w:hanging="731"/>
      </w:pPr>
      <w:r w:rsidRPr="00403767">
        <w:t>IJCNN:</w:t>
      </w:r>
      <w:r w:rsidR="005375A7">
        <w:tab/>
      </w:r>
      <w:r w:rsidR="005375A7">
        <w:tab/>
      </w:r>
      <w:r w:rsidR="005375A7">
        <w:tab/>
      </w:r>
      <w:r w:rsidR="005375A7">
        <w:tab/>
        <w:t>764</w:t>
      </w:r>
    </w:p>
    <w:p w:rsidR="00403767" w:rsidRPr="00403767" w:rsidRDefault="00403767" w:rsidP="00403767">
      <w:pPr>
        <w:pStyle w:val="PargrafodaLista"/>
        <w:numPr>
          <w:ilvl w:val="0"/>
          <w:numId w:val="3"/>
        </w:numPr>
        <w:spacing w:after="0" w:line="240" w:lineRule="auto"/>
        <w:ind w:hanging="731"/>
      </w:pPr>
      <w:r w:rsidRPr="00403767">
        <w:t>CEC:</w:t>
      </w:r>
      <w:r w:rsidR="005375A7">
        <w:tab/>
      </w:r>
      <w:r w:rsidR="005375A7">
        <w:tab/>
      </w:r>
      <w:r w:rsidR="005375A7">
        <w:tab/>
      </w:r>
      <w:r w:rsidR="005375A7">
        <w:tab/>
        <w:t>347</w:t>
      </w:r>
    </w:p>
    <w:p w:rsidR="00403767" w:rsidRDefault="00403767" w:rsidP="00403767">
      <w:pPr>
        <w:pStyle w:val="PargrafodaLista"/>
        <w:numPr>
          <w:ilvl w:val="0"/>
          <w:numId w:val="3"/>
        </w:numPr>
        <w:spacing w:after="0" w:line="240" w:lineRule="auto"/>
        <w:ind w:hanging="731"/>
      </w:pPr>
      <w:r w:rsidRPr="00403767">
        <w:t>FUZZ:</w:t>
      </w:r>
      <w:r w:rsidR="005375A7">
        <w:tab/>
      </w:r>
      <w:r w:rsidR="005375A7">
        <w:tab/>
      </w:r>
      <w:r w:rsidR="005375A7">
        <w:tab/>
      </w:r>
      <w:r w:rsidR="005375A7">
        <w:tab/>
        <w:t>248</w:t>
      </w:r>
    </w:p>
    <w:p w:rsidR="00403767" w:rsidRPr="00513A88" w:rsidRDefault="00403767" w:rsidP="00513A88">
      <w:pPr>
        <w:rPr>
          <w:b/>
        </w:rPr>
      </w:pPr>
    </w:p>
    <w:p w:rsidR="00403767" w:rsidRDefault="00513A88" w:rsidP="00403767">
      <w:pPr>
        <w:rPr>
          <w:b/>
        </w:rPr>
      </w:pPr>
      <w:r w:rsidRPr="00513A88">
        <w:rPr>
          <w:b/>
        </w:rPr>
        <w:t>Acceptance Rate:</w:t>
      </w:r>
      <w:r w:rsidR="00403767">
        <w:rPr>
          <w:b/>
        </w:rPr>
        <w:t xml:space="preserve"> (broken down into)</w:t>
      </w:r>
      <w:r w:rsidR="00403767" w:rsidRPr="00513A88">
        <w:rPr>
          <w:b/>
        </w:rPr>
        <w:t>:</w:t>
      </w:r>
    </w:p>
    <w:p w:rsidR="00403767" w:rsidRPr="00403767" w:rsidRDefault="00403767" w:rsidP="00403767">
      <w:pPr>
        <w:pStyle w:val="PargrafodaLista"/>
        <w:numPr>
          <w:ilvl w:val="0"/>
          <w:numId w:val="3"/>
        </w:numPr>
        <w:spacing w:after="0" w:line="240" w:lineRule="auto"/>
        <w:ind w:hanging="731"/>
      </w:pPr>
      <w:r w:rsidRPr="00403767">
        <w:t>IJCNN:</w:t>
      </w:r>
      <w:r w:rsidR="005375A7">
        <w:tab/>
      </w:r>
      <w:r w:rsidR="005375A7">
        <w:tab/>
      </w:r>
      <w:r w:rsidR="005375A7">
        <w:tab/>
      </w:r>
      <w:r w:rsidR="005375A7">
        <w:tab/>
        <w:t>65.59%</w:t>
      </w:r>
    </w:p>
    <w:p w:rsidR="00403767" w:rsidRPr="00403767" w:rsidRDefault="00403767" w:rsidP="00403767">
      <w:pPr>
        <w:pStyle w:val="PargrafodaLista"/>
        <w:numPr>
          <w:ilvl w:val="0"/>
          <w:numId w:val="3"/>
        </w:numPr>
        <w:spacing w:after="0" w:line="240" w:lineRule="auto"/>
        <w:ind w:hanging="731"/>
      </w:pPr>
      <w:r w:rsidRPr="00403767">
        <w:t>CEC:</w:t>
      </w:r>
      <w:r w:rsidR="005375A7">
        <w:tab/>
      </w:r>
      <w:r w:rsidR="005375A7">
        <w:tab/>
      </w:r>
      <w:r w:rsidR="005375A7">
        <w:tab/>
      </w:r>
      <w:r w:rsidR="005375A7">
        <w:tab/>
        <w:t>64.62%</w:t>
      </w:r>
    </w:p>
    <w:p w:rsidR="00403767" w:rsidRDefault="00403767" w:rsidP="00403767">
      <w:pPr>
        <w:pStyle w:val="PargrafodaLista"/>
        <w:numPr>
          <w:ilvl w:val="0"/>
          <w:numId w:val="3"/>
        </w:numPr>
        <w:spacing w:after="0" w:line="240" w:lineRule="auto"/>
        <w:ind w:hanging="731"/>
      </w:pPr>
      <w:r w:rsidRPr="00403767">
        <w:t>FUZZ:</w:t>
      </w:r>
      <w:r w:rsidR="00C80592">
        <w:tab/>
      </w:r>
      <w:r w:rsidR="00C80592">
        <w:tab/>
      </w:r>
      <w:r w:rsidR="00C80592">
        <w:tab/>
      </w:r>
      <w:r w:rsidR="00C80592">
        <w:tab/>
      </w:r>
      <w:r w:rsidR="005375A7">
        <w:t>70.65%</w:t>
      </w:r>
    </w:p>
    <w:p w:rsidR="00513A88" w:rsidRDefault="00513A88" w:rsidP="00513A88">
      <w:r w:rsidRPr="00513A88">
        <w:tab/>
      </w:r>
    </w:p>
    <w:p w:rsidR="00403767" w:rsidRPr="00403767" w:rsidRDefault="00513A88" w:rsidP="00513A88">
      <w:pPr>
        <w:rPr>
          <w:b/>
        </w:rPr>
      </w:pPr>
      <w:r w:rsidRPr="00403767">
        <w:rPr>
          <w:b/>
        </w:rPr>
        <w:t>Registration Fees</w:t>
      </w:r>
      <w:r w:rsidR="00403767">
        <w:rPr>
          <w:b/>
        </w:rPr>
        <w:t xml:space="preserve"> (US $):</w:t>
      </w:r>
    </w:p>
    <w:p w:rsidR="00403767" w:rsidRDefault="00403767" w:rsidP="00403767">
      <w:pPr>
        <w:pStyle w:val="PargrafodaLista"/>
        <w:numPr>
          <w:ilvl w:val="0"/>
          <w:numId w:val="4"/>
        </w:numPr>
      </w:pPr>
      <w:r>
        <w:t>Early Member:</w:t>
      </w:r>
      <w:r w:rsidR="00C80592">
        <w:tab/>
      </w:r>
      <w:r w:rsidR="00C80592">
        <w:tab/>
      </w:r>
      <w:r w:rsidR="00C80592">
        <w:tab/>
      </w:r>
      <w:r w:rsidR="00C80592">
        <w:tab/>
        <w:t>700</w:t>
      </w:r>
    </w:p>
    <w:p w:rsidR="00403767" w:rsidRDefault="00403767" w:rsidP="00403767">
      <w:pPr>
        <w:pStyle w:val="PargrafodaLista"/>
        <w:numPr>
          <w:ilvl w:val="0"/>
          <w:numId w:val="4"/>
        </w:numPr>
      </w:pPr>
      <w:r w:rsidRPr="00403767">
        <w:lastRenderedPageBreak/>
        <w:t>Normal</w:t>
      </w:r>
      <w:r>
        <w:t xml:space="preserve"> </w:t>
      </w:r>
      <w:r w:rsidRPr="00403767">
        <w:t>M</w:t>
      </w:r>
      <w:r>
        <w:t xml:space="preserve">ember: </w:t>
      </w:r>
      <w:r w:rsidR="00C80592">
        <w:tab/>
      </w:r>
      <w:r w:rsidR="00C80592">
        <w:tab/>
      </w:r>
      <w:r w:rsidR="00C80592">
        <w:tab/>
      </w:r>
      <w:r w:rsidR="00C80592">
        <w:tab/>
        <w:t>850</w:t>
      </w:r>
    </w:p>
    <w:p w:rsidR="00403767" w:rsidRDefault="00403767" w:rsidP="00403767">
      <w:pPr>
        <w:pStyle w:val="PargrafodaLista"/>
        <w:numPr>
          <w:ilvl w:val="0"/>
          <w:numId w:val="4"/>
        </w:numPr>
      </w:pPr>
      <w:r>
        <w:t>Early Non-Member:</w:t>
      </w:r>
      <w:r w:rsidR="00C80592">
        <w:tab/>
      </w:r>
      <w:r w:rsidR="00C80592">
        <w:tab/>
      </w:r>
      <w:r w:rsidR="00C80592">
        <w:tab/>
      </w:r>
      <w:r w:rsidR="00C80592">
        <w:tab/>
        <w:t>850</w:t>
      </w:r>
    </w:p>
    <w:p w:rsidR="00403767" w:rsidRDefault="00403767" w:rsidP="00403767">
      <w:pPr>
        <w:pStyle w:val="PargrafodaLista"/>
        <w:numPr>
          <w:ilvl w:val="0"/>
          <w:numId w:val="4"/>
        </w:numPr>
      </w:pPr>
      <w:r w:rsidRPr="00403767">
        <w:t xml:space="preserve">Normal </w:t>
      </w:r>
      <w:r>
        <w:t>Non-Member</w:t>
      </w:r>
      <w:r w:rsidR="00C80592">
        <w:tab/>
      </w:r>
      <w:r w:rsidR="00C80592">
        <w:tab/>
      </w:r>
      <w:r w:rsidR="00C80592">
        <w:tab/>
      </w:r>
      <w:r w:rsidR="00C80592">
        <w:tab/>
        <w:t>1000</w:t>
      </w:r>
    </w:p>
    <w:p w:rsidR="00403767" w:rsidRDefault="00403767" w:rsidP="00403767">
      <w:pPr>
        <w:pStyle w:val="PargrafodaLista"/>
        <w:numPr>
          <w:ilvl w:val="0"/>
          <w:numId w:val="4"/>
        </w:numPr>
      </w:pPr>
      <w:r w:rsidRPr="00403767">
        <w:t>Early Student</w:t>
      </w:r>
      <w:r w:rsidR="00C80592">
        <w:rPr>
          <w:color w:val="FF0000"/>
        </w:rPr>
        <w:t xml:space="preserve"> Member</w:t>
      </w:r>
      <w:r>
        <w:t>:</w:t>
      </w:r>
      <w:r w:rsidRPr="00403767">
        <w:t xml:space="preserve"> </w:t>
      </w:r>
      <w:r w:rsidR="00C80592">
        <w:tab/>
      </w:r>
      <w:r w:rsidR="00C80592">
        <w:tab/>
      </w:r>
      <w:r w:rsidR="00C80592">
        <w:tab/>
      </w:r>
      <w:r w:rsidR="00C80592">
        <w:tab/>
        <w:t>400</w:t>
      </w:r>
    </w:p>
    <w:p w:rsidR="00513A88" w:rsidRDefault="00403767" w:rsidP="00403767">
      <w:pPr>
        <w:pStyle w:val="PargrafodaLista"/>
        <w:numPr>
          <w:ilvl w:val="0"/>
          <w:numId w:val="4"/>
        </w:numPr>
      </w:pPr>
      <w:r w:rsidRPr="00403767">
        <w:t xml:space="preserve">Normal </w:t>
      </w:r>
      <w:r>
        <w:t>Student</w:t>
      </w:r>
      <w:r w:rsidR="00C80592">
        <w:t xml:space="preserve"> </w:t>
      </w:r>
      <w:r w:rsidR="00C80592">
        <w:rPr>
          <w:color w:val="FF0000"/>
        </w:rPr>
        <w:t>Member</w:t>
      </w:r>
      <w:r>
        <w:t>:</w:t>
      </w:r>
      <w:r w:rsidR="00C80592">
        <w:tab/>
      </w:r>
      <w:r w:rsidR="00C80592">
        <w:tab/>
      </w:r>
      <w:r w:rsidR="00C80592">
        <w:tab/>
        <w:t>500</w:t>
      </w:r>
    </w:p>
    <w:p w:rsidR="00C80592" w:rsidRPr="00C80592" w:rsidRDefault="00C80592" w:rsidP="00C80592">
      <w:pPr>
        <w:pStyle w:val="PargrafodaLista"/>
        <w:numPr>
          <w:ilvl w:val="0"/>
          <w:numId w:val="4"/>
        </w:numPr>
        <w:rPr>
          <w:color w:val="FF0000"/>
        </w:rPr>
      </w:pPr>
      <w:r w:rsidRPr="00C80592">
        <w:rPr>
          <w:color w:val="FF0000"/>
        </w:rPr>
        <w:t xml:space="preserve">Early Student </w:t>
      </w:r>
      <w:r>
        <w:rPr>
          <w:color w:val="FF0000"/>
        </w:rPr>
        <w:t>Non-</w:t>
      </w:r>
      <w:r w:rsidRPr="00C80592">
        <w:rPr>
          <w:color w:val="FF0000"/>
        </w:rPr>
        <w:t xml:space="preserve">Member: </w:t>
      </w:r>
      <w:r w:rsidRPr="00C80592">
        <w:rPr>
          <w:color w:val="FF0000"/>
        </w:rPr>
        <w:tab/>
      </w:r>
      <w:r w:rsidRPr="00C80592">
        <w:rPr>
          <w:color w:val="FF0000"/>
        </w:rPr>
        <w:tab/>
      </w:r>
      <w:r w:rsidRPr="00C80592">
        <w:rPr>
          <w:color w:val="FF0000"/>
        </w:rPr>
        <w:tab/>
      </w:r>
      <w:r>
        <w:rPr>
          <w:color w:val="FF0000"/>
        </w:rPr>
        <w:t>5</w:t>
      </w:r>
      <w:r w:rsidRPr="00C80592">
        <w:rPr>
          <w:color w:val="FF0000"/>
        </w:rPr>
        <w:t>00</w:t>
      </w:r>
    </w:p>
    <w:p w:rsidR="00C80592" w:rsidRPr="00C80592" w:rsidRDefault="00C80592" w:rsidP="00C80592">
      <w:pPr>
        <w:pStyle w:val="PargrafodaLista"/>
        <w:numPr>
          <w:ilvl w:val="0"/>
          <w:numId w:val="4"/>
        </w:numPr>
        <w:rPr>
          <w:color w:val="FF0000"/>
        </w:rPr>
      </w:pPr>
      <w:r w:rsidRPr="00C80592">
        <w:rPr>
          <w:color w:val="FF0000"/>
        </w:rPr>
        <w:t xml:space="preserve">Normal Student </w:t>
      </w:r>
      <w:r>
        <w:rPr>
          <w:color w:val="FF0000"/>
        </w:rPr>
        <w:t>Non-</w:t>
      </w:r>
      <w:r w:rsidRPr="00C80592">
        <w:rPr>
          <w:color w:val="FF0000"/>
        </w:rPr>
        <w:t>Member:</w:t>
      </w:r>
      <w:r w:rsidRPr="00C80592">
        <w:rPr>
          <w:color w:val="FF0000"/>
        </w:rPr>
        <w:tab/>
      </w:r>
      <w:r w:rsidRPr="00C80592">
        <w:rPr>
          <w:color w:val="FF0000"/>
        </w:rPr>
        <w:tab/>
      </w:r>
      <w:r w:rsidRPr="00C80592">
        <w:rPr>
          <w:color w:val="FF0000"/>
        </w:rPr>
        <w:tab/>
      </w:r>
      <w:r>
        <w:rPr>
          <w:color w:val="FF0000"/>
        </w:rPr>
        <w:t>6</w:t>
      </w:r>
      <w:r w:rsidRPr="00C80592">
        <w:rPr>
          <w:color w:val="FF0000"/>
        </w:rPr>
        <w:t>00</w:t>
      </w:r>
    </w:p>
    <w:p w:rsidR="00C80592" w:rsidRDefault="00C80592" w:rsidP="00403767">
      <w:pPr>
        <w:pStyle w:val="PargrafodaLista"/>
        <w:numPr>
          <w:ilvl w:val="0"/>
          <w:numId w:val="4"/>
        </w:numPr>
      </w:pPr>
      <w:r>
        <w:rPr>
          <w:color w:val="FF0000"/>
        </w:rPr>
        <w:t>Life Member:</w:t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  <w:t>400</w:t>
      </w:r>
    </w:p>
    <w:p w:rsidR="00403767" w:rsidRPr="00403767" w:rsidRDefault="00513A88" w:rsidP="00513A88">
      <w:pPr>
        <w:rPr>
          <w:b/>
        </w:rPr>
      </w:pPr>
      <w:r w:rsidRPr="00403767">
        <w:rPr>
          <w:b/>
        </w:rPr>
        <w:t>Receipts</w:t>
      </w:r>
      <w:r w:rsidR="00403767">
        <w:rPr>
          <w:b/>
        </w:rPr>
        <w:t xml:space="preserve"> (US $):</w:t>
      </w:r>
    </w:p>
    <w:p w:rsidR="00403767" w:rsidRDefault="00403767" w:rsidP="00403767">
      <w:pPr>
        <w:pStyle w:val="PargrafodaLista"/>
        <w:numPr>
          <w:ilvl w:val="0"/>
          <w:numId w:val="5"/>
        </w:numPr>
      </w:pPr>
      <w:r>
        <w:t>Registration</w:t>
      </w:r>
    </w:p>
    <w:p w:rsidR="00403767" w:rsidRDefault="00403767" w:rsidP="00403767">
      <w:pPr>
        <w:pStyle w:val="PargrafodaLista"/>
        <w:numPr>
          <w:ilvl w:val="0"/>
          <w:numId w:val="5"/>
        </w:numPr>
      </w:pPr>
      <w:r>
        <w:t>Tutorial Fees:</w:t>
      </w:r>
      <w:r w:rsidR="00C80592">
        <w:t xml:space="preserve"> </w:t>
      </w:r>
      <w:r w:rsidR="00C80592">
        <w:tab/>
      </w:r>
      <w:r w:rsidR="00C80592">
        <w:tab/>
      </w:r>
      <w:r w:rsidR="00C80592">
        <w:tab/>
        <w:t>(tutorials were FREE)</w:t>
      </w:r>
    </w:p>
    <w:p w:rsidR="00403767" w:rsidRDefault="00403767" w:rsidP="00403767">
      <w:pPr>
        <w:pStyle w:val="PargrafodaLista"/>
        <w:numPr>
          <w:ilvl w:val="0"/>
          <w:numId w:val="5"/>
        </w:numPr>
      </w:pPr>
      <w:r>
        <w:t>Public Sale:</w:t>
      </w:r>
    </w:p>
    <w:p w:rsidR="00403767" w:rsidRDefault="00403767" w:rsidP="00403767">
      <w:pPr>
        <w:pStyle w:val="PargrafodaLista"/>
        <w:numPr>
          <w:ilvl w:val="0"/>
          <w:numId w:val="5"/>
        </w:numPr>
      </w:pPr>
      <w:r>
        <w:t>Exhibits:</w:t>
      </w:r>
    </w:p>
    <w:p w:rsidR="00403767" w:rsidRDefault="00403767" w:rsidP="00403767">
      <w:pPr>
        <w:pStyle w:val="PargrafodaLista"/>
        <w:numPr>
          <w:ilvl w:val="0"/>
          <w:numId w:val="5"/>
        </w:numPr>
      </w:pPr>
      <w:proofErr w:type="spellStart"/>
      <w:r>
        <w:t>Misc</w:t>
      </w:r>
      <w:proofErr w:type="spellEnd"/>
      <w:r>
        <w:t>:</w:t>
      </w:r>
    </w:p>
    <w:p w:rsidR="00403767" w:rsidRDefault="00403767" w:rsidP="00403767">
      <w:pPr>
        <w:pStyle w:val="PargrafodaLista"/>
      </w:pPr>
    </w:p>
    <w:p w:rsidR="00513A88" w:rsidRPr="00403767" w:rsidRDefault="00403767" w:rsidP="00403767">
      <w:pPr>
        <w:pStyle w:val="PargrafodaLista"/>
        <w:rPr>
          <w:b/>
        </w:rPr>
      </w:pPr>
      <w:r w:rsidRPr="00403767">
        <w:rPr>
          <w:b/>
        </w:rPr>
        <w:t xml:space="preserve">Total: </w:t>
      </w:r>
      <w:r w:rsidR="00513A88" w:rsidRPr="00403767">
        <w:rPr>
          <w:b/>
        </w:rPr>
        <w:tab/>
      </w:r>
    </w:p>
    <w:p w:rsidR="00513A88" w:rsidRPr="00403767" w:rsidRDefault="00513A88" w:rsidP="00513A88">
      <w:pPr>
        <w:rPr>
          <w:b/>
        </w:rPr>
      </w:pPr>
      <w:r w:rsidRPr="00403767">
        <w:rPr>
          <w:b/>
        </w:rPr>
        <w:t>Outlay</w:t>
      </w:r>
      <w:r w:rsidRPr="00403767">
        <w:rPr>
          <w:b/>
        </w:rPr>
        <w:tab/>
      </w:r>
      <w:r w:rsidR="00403767" w:rsidRPr="00403767">
        <w:rPr>
          <w:b/>
        </w:rPr>
        <w:t>(US $)</w:t>
      </w:r>
      <w:r w:rsidR="00403767">
        <w:rPr>
          <w:b/>
        </w:rPr>
        <w:t>:</w:t>
      </w:r>
    </w:p>
    <w:p w:rsidR="00403767" w:rsidRDefault="00403767" w:rsidP="00403767">
      <w:pPr>
        <w:pStyle w:val="PargrafodaLista"/>
        <w:numPr>
          <w:ilvl w:val="0"/>
          <w:numId w:val="6"/>
        </w:numPr>
      </w:pPr>
      <w:r>
        <w:t>Management Fee:</w:t>
      </w:r>
    </w:p>
    <w:p w:rsidR="00403767" w:rsidRDefault="00403767" w:rsidP="00403767">
      <w:pPr>
        <w:pStyle w:val="PargrafodaLista"/>
        <w:numPr>
          <w:ilvl w:val="0"/>
          <w:numId w:val="6"/>
        </w:numPr>
      </w:pPr>
      <w:r>
        <w:t>Admin:</w:t>
      </w:r>
    </w:p>
    <w:p w:rsidR="00403767" w:rsidRDefault="00403767" w:rsidP="00403767">
      <w:pPr>
        <w:pStyle w:val="PargrafodaLista"/>
        <w:numPr>
          <w:ilvl w:val="0"/>
          <w:numId w:val="6"/>
        </w:numPr>
      </w:pPr>
      <w:r>
        <w:t>Promotion</w:t>
      </w:r>
    </w:p>
    <w:p w:rsidR="00403767" w:rsidRDefault="00403767" w:rsidP="00403767">
      <w:pPr>
        <w:pStyle w:val="PargrafodaLista"/>
        <w:numPr>
          <w:ilvl w:val="0"/>
          <w:numId w:val="6"/>
        </w:numPr>
      </w:pPr>
      <w:r>
        <w:t>Local Arrangements</w:t>
      </w:r>
    </w:p>
    <w:p w:rsidR="00403767" w:rsidRDefault="00403767" w:rsidP="00403767">
      <w:pPr>
        <w:pStyle w:val="PargrafodaLista"/>
        <w:numPr>
          <w:ilvl w:val="0"/>
          <w:numId w:val="6"/>
        </w:numPr>
      </w:pPr>
      <w:r>
        <w:t>Tutorial:</w:t>
      </w:r>
      <w:bookmarkStart w:id="0" w:name="_GoBack"/>
      <w:bookmarkEnd w:id="0"/>
    </w:p>
    <w:p w:rsidR="00403767" w:rsidRDefault="00403767" w:rsidP="00403767">
      <w:pPr>
        <w:pStyle w:val="PargrafodaLista"/>
        <w:numPr>
          <w:ilvl w:val="0"/>
          <w:numId w:val="6"/>
        </w:numPr>
      </w:pPr>
      <w:r>
        <w:t>Program:</w:t>
      </w:r>
    </w:p>
    <w:p w:rsidR="00403767" w:rsidRDefault="00403767" w:rsidP="00403767">
      <w:pPr>
        <w:pStyle w:val="PargrafodaLista"/>
        <w:numPr>
          <w:ilvl w:val="0"/>
          <w:numId w:val="6"/>
        </w:numPr>
      </w:pPr>
      <w:r>
        <w:t>Audit:</w:t>
      </w:r>
    </w:p>
    <w:p w:rsidR="00403767" w:rsidRDefault="00403767" w:rsidP="00403767">
      <w:pPr>
        <w:pStyle w:val="PargrafodaLista"/>
        <w:numPr>
          <w:ilvl w:val="0"/>
          <w:numId w:val="6"/>
        </w:numPr>
      </w:pPr>
      <w:proofErr w:type="spellStart"/>
      <w:r>
        <w:t>Regn</w:t>
      </w:r>
      <w:proofErr w:type="spellEnd"/>
      <w:r>
        <w:t xml:space="preserve"> </w:t>
      </w:r>
      <w:proofErr w:type="spellStart"/>
      <w:r>
        <w:t>Exp</w:t>
      </w:r>
      <w:proofErr w:type="spellEnd"/>
      <w:r>
        <w:t>:</w:t>
      </w:r>
    </w:p>
    <w:p w:rsidR="00403767" w:rsidRDefault="00403767" w:rsidP="00403767">
      <w:pPr>
        <w:pStyle w:val="PargrafodaLista"/>
        <w:numPr>
          <w:ilvl w:val="0"/>
          <w:numId w:val="6"/>
        </w:numPr>
      </w:pPr>
      <w:r>
        <w:t>Committee Exo:</w:t>
      </w:r>
    </w:p>
    <w:p w:rsidR="00403767" w:rsidRDefault="00403767" w:rsidP="00403767">
      <w:pPr>
        <w:pStyle w:val="PargrafodaLista"/>
        <w:numPr>
          <w:ilvl w:val="0"/>
          <w:numId w:val="6"/>
        </w:numPr>
      </w:pPr>
      <w:r>
        <w:t>F&amp;B:</w:t>
      </w:r>
    </w:p>
    <w:p w:rsidR="00403767" w:rsidRDefault="00403767" w:rsidP="00403767">
      <w:pPr>
        <w:pStyle w:val="PargrafodaLista"/>
        <w:numPr>
          <w:ilvl w:val="0"/>
          <w:numId w:val="6"/>
        </w:numPr>
      </w:pPr>
      <w:r>
        <w:t>VAT:</w:t>
      </w:r>
    </w:p>
    <w:p w:rsidR="00403767" w:rsidRDefault="00403767" w:rsidP="00403767">
      <w:pPr>
        <w:pStyle w:val="PargrafodaLista"/>
        <w:numPr>
          <w:ilvl w:val="0"/>
          <w:numId w:val="6"/>
        </w:numPr>
      </w:pPr>
      <w:proofErr w:type="spellStart"/>
      <w:r>
        <w:t>Misc</w:t>
      </w:r>
      <w:proofErr w:type="spellEnd"/>
      <w:r>
        <w:t>:</w:t>
      </w:r>
    </w:p>
    <w:p w:rsidR="00403767" w:rsidRDefault="00403767" w:rsidP="00403767">
      <w:pPr>
        <w:pStyle w:val="PargrafodaLista"/>
        <w:numPr>
          <w:ilvl w:val="0"/>
          <w:numId w:val="6"/>
        </w:numPr>
      </w:pPr>
      <w:r>
        <w:t>Proceedings:</w:t>
      </w:r>
    </w:p>
    <w:p w:rsidR="00513A88" w:rsidRPr="00403767" w:rsidRDefault="00513A88" w:rsidP="00513A88">
      <w:pPr>
        <w:rPr>
          <w:b/>
        </w:rPr>
      </w:pPr>
      <w:r w:rsidRPr="00403767">
        <w:rPr>
          <w:b/>
        </w:rPr>
        <w:t>Surplus</w:t>
      </w:r>
      <w:r w:rsidRPr="00403767">
        <w:rPr>
          <w:b/>
        </w:rPr>
        <w:tab/>
      </w:r>
      <w:r w:rsidR="00403767" w:rsidRPr="00403767">
        <w:rPr>
          <w:b/>
        </w:rPr>
        <w:t>(US $):</w:t>
      </w:r>
    </w:p>
    <w:p w:rsidR="00513A88" w:rsidRPr="00403767" w:rsidRDefault="00513A88" w:rsidP="00513A88">
      <w:pPr>
        <w:rPr>
          <w:b/>
        </w:rPr>
      </w:pPr>
      <w:proofErr w:type="gramStart"/>
      <w:r w:rsidRPr="00403767">
        <w:rPr>
          <w:b/>
        </w:rPr>
        <w:t>Surplus  (</w:t>
      </w:r>
      <w:proofErr w:type="gramEnd"/>
      <w:r w:rsidRPr="00403767">
        <w:rPr>
          <w:b/>
        </w:rPr>
        <w:t xml:space="preserve">as % of </w:t>
      </w:r>
      <w:proofErr w:type="spellStart"/>
      <w:r w:rsidRPr="00403767">
        <w:rPr>
          <w:b/>
        </w:rPr>
        <w:t>Exp</w:t>
      </w:r>
      <w:proofErr w:type="spellEnd"/>
      <w:r w:rsidRPr="00403767">
        <w:rPr>
          <w:b/>
        </w:rPr>
        <w:t>)</w:t>
      </w:r>
      <w:r w:rsidR="00403767">
        <w:rPr>
          <w:b/>
        </w:rPr>
        <w:t>:</w:t>
      </w:r>
    </w:p>
    <w:p w:rsidR="00513A88" w:rsidRPr="00403767" w:rsidRDefault="00513A88" w:rsidP="00513A88">
      <w:pPr>
        <w:rPr>
          <w:b/>
        </w:rPr>
      </w:pPr>
      <w:proofErr w:type="gramStart"/>
      <w:r w:rsidRPr="00403767">
        <w:rPr>
          <w:b/>
        </w:rPr>
        <w:t>Surplus  (</w:t>
      </w:r>
      <w:proofErr w:type="gramEnd"/>
      <w:r w:rsidRPr="00403767">
        <w:rPr>
          <w:b/>
        </w:rPr>
        <w:t>as % of Rev)</w:t>
      </w:r>
      <w:r w:rsidR="00403767">
        <w:rPr>
          <w:b/>
        </w:rPr>
        <w:t>:</w:t>
      </w:r>
    </w:p>
    <w:p w:rsidR="00513A88" w:rsidRDefault="00513A88" w:rsidP="00513A88"/>
    <w:p w:rsidR="00513A88" w:rsidRDefault="00513A88" w:rsidP="00513A88"/>
    <w:p w:rsidR="00513A88" w:rsidRPr="00513A88" w:rsidRDefault="00513A88" w:rsidP="00513A88"/>
    <w:sectPr w:rsidR="00513A88" w:rsidRPr="00513A8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675842"/>
    <w:multiLevelType w:val="hybridMultilevel"/>
    <w:tmpl w:val="40546B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30AC7123"/>
    <w:multiLevelType w:val="hybridMultilevel"/>
    <w:tmpl w:val="28465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302884"/>
    <w:multiLevelType w:val="hybridMultilevel"/>
    <w:tmpl w:val="369EA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9F242B"/>
    <w:multiLevelType w:val="hybridMultilevel"/>
    <w:tmpl w:val="835497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A2B7AE1"/>
    <w:multiLevelType w:val="hybridMultilevel"/>
    <w:tmpl w:val="CF3847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5BE529D"/>
    <w:multiLevelType w:val="hybridMultilevel"/>
    <w:tmpl w:val="19227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TcysTA3NTU3NTdU0lEKTi0uzszPAykwrAUAVAgXzywAAAA="/>
  </w:docVars>
  <w:rsids>
    <w:rsidRoot w:val="00C70ACD"/>
    <w:rsid w:val="00403767"/>
    <w:rsid w:val="00513A88"/>
    <w:rsid w:val="005375A7"/>
    <w:rsid w:val="00687C3D"/>
    <w:rsid w:val="008347B4"/>
    <w:rsid w:val="008379DC"/>
    <w:rsid w:val="00882801"/>
    <w:rsid w:val="00C70ACD"/>
    <w:rsid w:val="00C80592"/>
    <w:rsid w:val="00ED1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3767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13A8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3767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13A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1</Words>
  <Characters>1103</Characters>
  <Application>Microsoft Office Word</Application>
  <DocSecurity>0</DocSecurity>
  <Lines>44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eley Crockett</dc:creator>
  <cp:lastModifiedBy>Marley Vellasco</cp:lastModifiedBy>
  <cp:revision>2</cp:revision>
  <dcterms:created xsi:type="dcterms:W3CDTF">2019-02-12T18:46:00Z</dcterms:created>
  <dcterms:modified xsi:type="dcterms:W3CDTF">2019-02-12T18:46:00Z</dcterms:modified>
</cp:coreProperties>
</file>